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São Paulo, SP</w:t>
      </w:r>
      <w:r>
        <w:br/>
      </w:r>
      <w:r>
        <w:t xml:space="preserve">Brazil</w:t>
      </w:r>
    </w:p>
    <w:bookmarkStart w:id="20" w:name="Xbceae8952ae1232152a642398db217dfb5eacde"/>
    <w:p>
      <w:pPr>
        <w:pStyle w:val="Heading2"/>
      </w:pPr>
      <w:r>
        <w:t xml:space="preserve">Subject: Application for Laboratory Technician Internship Position</w:t>
      </w:r>
    </w:p>
    <w:p>
      <w:pPr>
        <w:pStyle w:val="FirstParagraph"/>
      </w:pPr>
      <w:r>
        <w:t xml:space="preserve">Dear Hiring Manager,</w:t>
      </w:r>
    </w:p>
    <w:p>
      <w:pPr>
        <w:pStyle w:val="BodyText"/>
      </w:pPr>
      <w:r>
        <w:t xml:space="preserve">I am writing to express my enthusiastic application for the Laboratory Technician Internship position at your esteemed organization in Brazil São Paulo, as advertised on [Platform where job was found - e.g., LinkedIn, company website]. This</w:t>
      </w:r>
      <w:r>
        <w:t xml:space="preserve"> </w:t>
      </w:r>
      <w:r>
        <w:rPr>
          <w:bCs/>
          <w:b/>
        </w:rPr>
        <w:t xml:space="preserve">Internship Application Letter</w:t>
      </w:r>
      <w:r>
        <w:t xml:space="preserve"> </w:t>
      </w:r>
      <w:r>
        <w:t xml:space="preserve">represents not just a career opportunity, but a strategic step toward my professional development as a future healthcare science professional within Brazil's rapidly evolving biomedical sector. Having closely followed your institution's pioneering work in clinical diagnostics and pharmaceutical research across São Paulo, I am confident that my academic background, technical skills, and deep commitment to scientific excellence align precisely with your laboratory team's mission.</w:t>
      </w:r>
    </w:p>
    <w:p>
      <w:pPr>
        <w:pStyle w:val="BodyText"/>
      </w:pPr>
      <w:r>
        <w:t xml:space="preserve">As a final-year undergraduate student in Biotechnology at the University of São Paulo (USP), I have immersed myself in coursework directly relevant to</w:t>
      </w:r>
      <w:r>
        <w:t xml:space="preserve"> </w:t>
      </w:r>
      <w:r>
        <w:rPr>
          <w:bCs/>
          <w:b/>
        </w:rPr>
        <w:t xml:space="preserve">Laboratory Technician</w:t>
      </w:r>
      <w:r>
        <w:t xml:space="preserve"> </w:t>
      </w:r>
      <w:r>
        <w:t xml:space="preserve">responsibilities. My curriculum included advanced modules in Clinical Chemistry, Microbiology, Molecular Biology Techniques, and Laboratory Safety Management – all taught with specific reference to Brazilian regulatory frameworks including ANVISA guidelines and ISO 15189 standards. I completed a 300-hour practicum at the Hospital das Clínicas da Faculdade de Medicina da USP where I performed routine hematology analyses, prepared tissue samples for histopathology, and maintained meticulous records using Laboratory Information Systems (LIS). This experience taught me to navigate Brazil's complex healthcare environment while prioritizing patient safety – a value I understand is central to your laboratory operations in São Paulo.</w:t>
      </w:r>
    </w:p>
    <w:p>
      <w:pPr>
        <w:pStyle w:val="BodyText"/>
      </w:pPr>
      <w:r>
        <w:t xml:space="preserve">What truly distinguishes my approach is my hands-on proficiency with the specific equipment prevalent in Brazilian clinical labs. During my practicum, I gained comprehensive experience with automated analyzers (like the Roche Cobas 6000 series), centrifuges, spectrophotometers, and sterile tissue culture systems – all commonly used in São Paulo's diagnostic centers. I've also mastered Brazil-specific protocols such as preparing blood smears for malaria screening in endemic regions and operating equipment under the humidity conditions typical of our metropolitan laboratories. My technical report writing skills were further honed through a research project on antibiotic resistance patterns in São Paulo public health facilities, which required precise data documentation – directly transferable to your quality assurance requirements.</w:t>
      </w:r>
    </w:p>
    <w:p>
      <w:pPr>
        <w:pStyle w:val="BodyText"/>
      </w:pPr>
      <w:r>
        <w:t xml:space="preserve">I recognize that success as a</w:t>
      </w:r>
      <w:r>
        <w:t xml:space="preserve"> </w:t>
      </w:r>
      <w:r>
        <w:rPr>
          <w:bCs/>
          <w:b/>
        </w:rPr>
        <w:t xml:space="preserve">Laboratory Technician</w:t>
      </w:r>
      <w:r>
        <w:t xml:space="preserve"> </w:t>
      </w:r>
      <w:r>
        <w:t xml:space="preserve">in Brazil São Paulo demands more than technical skill; it requires cultural fluency within our national healthcare context. Having lived and studied in the city for four years, I understand the unique challenges of São Paulo's diverse population and its high-volume laboratories. My Portuguese is native-level with professional proficiency in English (CEFR C1), enabling me to collaborate effectively with international partners while communicating clearly with local medical staff – a critical asset for your team's work on projects involving multinational pharmaceutical partnerships. I've also completed mandatory ANVISA safety training modules covering biohazard protocols specific to Brazil, including proper disposal of hazardous materials in compliance with CONAMA standards.</w:t>
      </w:r>
    </w:p>
    <w:p>
      <w:pPr>
        <w:pStyle w:val="BodyText"/>
      </w:pPr>
      <w:r>
        <w:t xml:space="preserve">What excites me most about this internship opportunity is your laboratory's commitment to innovation in diagnostics – particularly your recent work on rapid HIV testing algorithms for São Paulo's underserved communities. I am eager to contribute my skills in assay validation and data management while learning from your team's expertise. My academic thesis on optimizing PCR protocols for dengue detection in urban settings demonstrated my ability to troubleshoot laboratory processes under tight deadlines – a skill I know is vital during São Paulo's seasonal health surges. I am prepared to immediately support your daily operations, whether conducting quality control tests, maintaining equipment logs, or assisting with sample tracking systems.</w:t>
      </w:r>
    </w:p>
    <w:p>
      <w:pPr>
        <w:pStyle w:val="BodyText"/>
      </w:pPr>
      <w:r>
        <w:t xml:space="preserve">Brazil São Paulo represents the dynamic heart of our nation's scientific advancement, and I am deeply motivated to contribute to its growth. The city's unique blend of global pharmaceutical companies and public health initiatives creates an ideal environment for an intern like me to develop into a competent laboratory professional. Your organization's reputation for nurturing talent through hands-on learning – as evidenced by your recent partnership with USP's Bioengineering Department – aligns perfectly with my career goals. I am particularly impressed by how your São Paulo facility integrates community health outreach with high-tech diagnostics, a model I aspire to emulate.</w:t>
      </w:r>
    </w:p>
    <w:p>
      <w:pPr>
        <w:pStyle w:val="BodyText"/>
      </w:pPr>
      <w:r>
        <w:t xml:space="preserve">As a native São Paulo resident who has volunteered at local health fairs in the Vila Madalena neighborhood, I understand the profound impact accurate laboratory work has on real communities. During one event, my assistance in setting up rapid glucose testing stations helped screen over 200 residents for diabetes – an experience that cemented my dedication to this field. I am prepared to bring this same community-focused mindset to your laboratory, ensuring every test performed meets the highest standards while recognizing its human impact within Brazil's healthcare ecosystem.</w:t>
      </w:r>
    </w:p>
    <w:p>
      <w:pPr>
        <w:pStyle w:val="BodyText"/>
      </w:pPr>
      <w:r>
        <w:t xml:space="preserve">My resume, attached for your review, provides further detail on my qualifications including certifications in GLP (Good Laboratory Practice) and a comprehensive list of laboratory techniques mastered. I would welcome the opportunity to discuss how my proactive approach to quality assurance and eagerness to learn can benefit your team's objectives in Brazil São Paulo. I am available for an interview at your earliest convenience, whether in person at your São Paulo facility or via video call.</w:t>
      </w:r>
    </w:p>
    <w:p>
      <w:pPr>
        <w:pStyle w:val="BodyText"/>
      </w:pPr>
      <w:r>
        <w:t xml:space="preserve">Thank you for considering this</w:t>
      </w:r>
      <w:r>
        <w:t xml:space="preserve"> </w:t>
      </w:r>
      <w:r>
        <w:rPr>
          <w:bCs/>
          <w:b/>
        </w:rPr>
        <w:t xml:space="preserve">Internship Application Letter</w:t>
      </w:r>
      <w:r>
        <w:t xml:space="preserve">. I am eager to bring my technical skills, cultural understanding of Brazilian laboratory operations, and dedication to scientific excellence to your team. The prospect of contributing to a leading diagnostic center in São Paulo represents the ideal next step in my journey toward becoming a certified Laboratory Technician who serves both clinical excellence and community health needs across Brazil.</w:t>
      </w:r>
    </w:p>
    <w:p>
      <w:pPr>
        <w:pStyle w:val="BodyText"/>
      </w:pPr>
      <w:r>
        <w:t xml:space="preserve">Sincerely,</w:t>
      </w:r>
    </w:p>
    <w:p>
      <w:pPr>
        <w:pStyle w:val="BodyText"/>
      </w:pPr>
      <w:r>
        <w:rPr>
          <w:bCs/>
          <w:b/>
        </w:rPr>
        <w:t xml:space="preserve">[Your Full Name]</w:t>
      </w:r>
    </w:p>
    <w:p>
      <w:pPr>
        <w:pStyle w:val="BodyText"/>
      </w:pPr>
      <w:r>
        <w:rPr>
          <w:bCs/>
          <w:b/>
        </w:rPr>
        <w:t xml:space="preserve">Attachments:</w:t>
      </w:r>
      <w:r>
        <w:t xml:space="preserve"> </w:t>
      </w:r>
      <w:r>
        <w:t xml:space="preserve">Resume, Academic Transcripts, ANVISA Safety Certifi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 Position</dc:title>
  <dc:creator/>
  <dc:language>en</dc:language>
  <cp:keywords/>
  <dcterms:created xsi:type="dcterms:W3CDTF">2026-07-23T12:10:52Z</dcterms:created>
  <dcterms:modified xsi:type="dcterms:W3CDTF">2026-07-23T12:1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